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AY</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82</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DWAY MOBILE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IDWAY MOBILE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DWAY MOBILEHOME PARK</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DWAY MOBILEHOME PARK</w:t>
      </w:r>
      <w:r>
        <w:br w:type="textWrapping"/>
      </w:r>
      <w:r>
        <w:t xml:space="preserve">505 GOLDEN WEST AVE OJAI, CA 93023</w:t>
      </w:r>
      <w:r>
        <w:br w:type="textWrapping"/>
      </w:r>
      <w:r>
        <w:t xml:space="preserve">NA</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AY MOBILEHOME PARK Consumer Confidence Report</dc:title>
  <dc:creator/>
  <cp:keywords/>
  <dcterms:created xsi:type="dcterms:W3CDTF">2019-10-10T19:44:11Z</dcterms:created>
  <dcterms:modified xsi:type="dcterms:W3CDTF">2019-10-10T19:44:11Z</dcterms:modified>
</cp:coreProperties>
</file>